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C1CB0A" w14:textId="6D4D0D32" w:rsidR="00212770" w:rsidRPr="000A36BF" w:rsidRDefault="00212770" w:rsidP="00B37E08">
      <w:pPr>
        <w:pStyle w:val="GvdeMetni"/>
        <w:jc w:val="center"/>
      </w:pPr>
      <w:r w:rsidRPr="000A36BF">
        <w:rPr>
          <w:noProof/>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3"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4"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bookmarkStart w:id="0" w:name="_GoBack"/>
      <w:bookmarkEnd w:id="0"/>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1" w:name="_Toc127874227"/>
      <w:r>
        <w:lastRenderedPageBreak/>
        <w:t>İçerik</w:t>
      </w:r>
      <w:bookmarkEnd w:id="1"/>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sidR="00E743AD">
          <w:rPr>
            <w:noProof/>
            <w:webHidden/>
          </w:rPr>
          <w:fldChar w:fldCharType="begin"/>
        </w:r>
        <w:r w:rsidR="00E743AD">
          <w:rPr>
            <w:noProof/>
            <w:webHidden/>
          </w:rPr>
          <w:instrText xml:space="preserve"> PAGEREF _Toc127874228 \h </w:instrText>
        </w:r>
        <w:r w:rsidR="00E743AD">
          <w:rPr>
            <w:noProof/>
            <w:webHidden/>
          </w:rPr>
        </w:r>
        <w:r w:rsidR="00E743AD">
          <w:rPr>
            <w:noProof/>
            <w:webHidden/>
          </w:rPr>
          <w:fldChar w:fldCharType="separate"/>
        </w:r>
        <w:r w:rsidR="00E743AD">
          <w:rPr>
            <w:noProof/>
            <w:webHidden/>
          </w:rPr>
          <w:t>2</w:t>
        </w:r>
        <w:r w:rsidR="00E743AD">
          <w:rPr>
            <w:noProof/>
            <w:webHidden/>
          </w:rPr>
          <w:fldChar w:fldCharType="end"/>
        </w:r>
      </w:hyperlink>
    </w:p>
    <w:p w14:paraId="5596C120" w14:textId="77DFCBD6"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sidR="00E743AD">
          <w:rPr>
            <w:noProof/>
            <w:webHidden/>
          </w:rPr>
          <w:fldChar w:fldCharType="begin"/>
        </w:r>
        <w:r w:rsidR="00E743AD">
          <w:rPr>
            <w:noProof/>
            <w:webHidden/>
          </w:rPr>
          <w:instrText xml:space="preserve"> PAGEREF _Toc127874229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37BD8F2" w14:textId="4E0BB2B8"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sidR="00E743AD">
          <w:rPr>
            <w:noProof/>
            <w:webHidden/>
          </w:rPr>
          <w:fldChar w:fldCharType="begin"/>
        </w:r>
        <w:r w:rsidR="00E743AD">
          <w:rPr>
            <w:noProof/>
            <w:webHidden/>
          </w:rPr>
          <w:instrText xml:space="preserve"> PAGEREF _Toc127874230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13E7A1C" w14:textId="33FA4019"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sidR="00E743AD">
          <w:rPr>
            <w:noProof/>
            <w:webHidden/>
          </w:rPr>
          <w:fldChar w:fldCharType="begin"/>
        </w:r>
        <w:r w:rsidR="00E743AD">
          <w:rPr>
            <w:noProof/>
            <w:webHidden/>
          </w:rPr>
          <w:instrText xml:space="preserve"> PAGEREF _Toc127874231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4DF2E82" w14:textId="0DFEE12F"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sidR="00E743AD">
          <w:rPr>
            <w:noProof/>
            <w:webHidden/>
          </w:rPr>
          <w:fldChar w:fldCharType="begin"/>
        </w:r>
        <w:r w:rsidR="00E743AD">
          <w:rPr>
            <w:noProof/>
            <w:webHidden/>
          </w:rPr>
          <w:instrText xml:space="preserve"> PAGEREF _Toc127874232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107FCC2" w14:textId="7855FD9F"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sidR="00E743AD">
          <w:rPr>
            <w:noProof/>
            <w:webHidden/>
          </w:rPr>
          <w:fldChar w:fldCharType="begin"/>
        </w:r>
        <w:r w:rsidR="00E743AD">
          <w:rPr>
            <w:noProof/>
            <w:webHidden/>
          </w:rPr>
          <w:instrText xml:space="preserve"> PAGEREF _Toc127874233 \h </w:instrText>
        </w:r>
        <w:r w:rsidR="00E743AD">
          <w:rPr>
            <w:noProof/>
            <w:webHidden/>
          </w:rPr>
        </w:r>
        <w:r w:rsidR="00E743AD">
          <w:rPr>
            <w:noProof/>
            <w:webHidden/>
          </w:rPr>
          <w:fldChar w:fldCharType="separate"/>
        </w:r>
        <w:r w:rsidR="00E743AD">
          <w:rPr>
            <w:noProof/>
            <w:webHidden/>
          </w:rPr>
          <w:t>8</w:t>
        </w:r>
        <w:r w:rsidR="00E743AD">
          <w:rPr>
            <w:noProof/>
            <w:webHidden/>
          </w:rPr>
          <w:fldChar w:fldCharType="end"/>
        </w:r>
      </w:hyperlink>
    </w:p>
    <w:p w14:paraId="4A78558C" w14:textId="04D9C8AB"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sidR="00E743AD">
          <w:rPr>
            <w:noProof/>
            <w:webHidden/>
          </w:rPr>
          <w:fldChar w:fldCharType="begin"/>
        </w:r>
        <w:r w:rsidR="00E743AD">
          <w:rPr>
            <w:noProof/>
            <w:webHidden/>
          </w:rPr>
          <w:instrText xml:space="preserve"> PAGEREF _Toc127874234 \h </w:instrText>
        </w:r>
        <w:r w:rsidR="00E743AD">
          <w:rPr>
            <w:noProof/>
            <w:webHidden/>
          </w:rPr>
        </w:r>
        <w:r w:rsidR="00E743AD">
          <w:rPr>
            <w:noProof/>
            <w:webHidden/>
          </w:rPr>
          <w:fldChar w:fldCharType="separate"/>
        </w:r>
        <w:r w:rsidR="00E743AD">
          <w:rPr>
            <w:noProof/>
            <w:webHidden/>
          </w:rPr>
          <w:t>9</w:t>
        </w:r>
        <w:r w:rsidR="00E743AD">
          <w:rPr>
            <w:noProof/>
            <w:webHidden/>
          </w:rPr>
          <w:fldChar w:fldCharType="end"/>
        </w:r>
      </w:hyperlink>
    </w:p>
    <w:p w14:paraId="0576C91C" w14:textId="68C27EFA"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sidR="00E743AD">
          <w:rPr>
            <w:noProof/>
            <w:webHidden/>
          </w:rPr>
          <w:fldChar w:fldCharType="begin"/>
        </w:r>
        <w:r w:rsidR="00E743AD">
          <w:rPr>
            <w:noProof/>
            <w:webHidden/>
          </w:rPr>
          <w:instrText xml:space="preserve"> PAGEREF _Toc127874235 \h </w:instrText>
        </w:r>
        <w:r w:rsidR="00E743AD">
          <w:rPr>
            <w:noProof/>
            <w:webHidden/>
          </w:rPr>
        </w:r>
        <w:r w:rsidR="00E743AD">
          <w:rPr>
            <w:noProof/>
            <w:webHidden/>
          </w:rPr>
          <w:fldChar w:fldCharType="separate"/>
        </w:r>
        <w:r w:rsidR="00E743AD">
          <w:rPr>
            <w:noProof/>
            <w:webHidden/>
          </w:rPr>
          <w:t>10</w:t>
        </w:r>
        <w:r w:rsidR="00E743AD">
          <w:rPr>
            <w:noProof/>
            <w:webHidden/>
          </w:rPr>
          <w:fldChar w:fldCharType="end"/>
        </w:r>
      </w:hyperlink>
    </w:p>
    <w:p w14:paraId="390DE434" w14:textId="6156DB45" w:rsidR="00E743AD" w:rsidRDefault="00AC0408">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sidR="00E743AD">
          <w:rPr>
            <w:noProof/>
            <w:webHidden/>
          </w:rPr>
          <w:fldChar w:fldCharType="begin"/>
        </w:r>
        <w:r w:rsidR="00E743AD">
          <w:rPr>
            <w:noProof/>
            <w:webHidden/>
          </w:rPr>
          <w:instrText xml:space="preserve"> PAGEREF _Toc127874236 \h </w:instrText>
        </w:r>
        <w:r w:rsidR="00E743AD">
          <w:rPr>
            <w:noProof/>
            <w:webHidden/>
          </w:rPr>
        </w:r>
        <w:r w:rsidR="00E743AD">
          <w:rPr>
            <w:noProof/>
            <w:webHidden/>
          </w:rPr>
          <w:fldChar w:fldCharType="separate"/>
        </w:r>
        <w:r w:rsidR="00E743AD">
          <w:rPr>
            <w:noProof/>
            <w:webHidden/>
          </w:rPr>
          <w:t>11</w:t>
        </w:r>
        <w:r w:rsidR="00E743AD">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2" w:name="_Toc127874228"/>
      <w:r w:rsidRPr="003D0818">
        <w:rPr>
          <w:rFonts w:ascii="Arial Nova" w:hAnsi="Arial Nova"/>
          <w:b/>
          <w:bCs/>
          <w:sz w:val="24"/>
          <w:szCs w:val="24"/>
        </w:rPr>
        <w:t>Yönetim Sistemi</w:t>
      </w:r>
      <w:bookmarkEnd w:id="2"/>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Bu belge, otelimizin tüm yönetim süreçlerini kapsayacak şekilde uyarlanabilen ve geliştirilebilen bir Sürdürülebilirlik Yönetim Sistemi (SYS)'</w:t>
      </w:r>
      <w:proofErr w:type="spellStart"/>
      <w:r w:rsidRPr="003D0818">
        <w:rPr>
          <w:sz w:val="22"/>
        </w:rPr>
        <w:t>nin</w:t>
      </w:r>
      <w:proofErr w:type="spellEnd"/>
      <w:r w:rsidRPr="003D0818">
        <w:rPr>
          <w:sz w:val="22"/>
        </w:rPr>
        <w:t xml:space="preserve">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3" w:name="_Toc127874229"/>
      <w:r w:rsidRPr="003D0818">
        <w:rPr>
          <w:rFonts w:ascii="Arial Nova" w:hAnsi="Arial Nova"/>
          <w:b/>
          <w:bCs/>
          <w:sz w:val="24"/>
          <w:szCs w:val="24"/>
        </w:rPr>
        <w:t>Yasal Uyum</w:t>
      </w:r>
      <w:bookmarkEnd w:id="3"/>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proofErr w:type="gramStart"/>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roofErr w:type="gramEnd"/>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4" w:name="_Toc127874230"/>
      <w:r w:rsidRPr="003D0818">
        <w:rPr>
          <w:rFonts w:ascii="Arial Nova" w:hAnsi="Arial Nova"/>
          <w:b/>
          <w:bCs/>
          <w:sz w:val="24"/>
          <w:szCs w:val="24"/>
        </w:rPr>
        <w:t>Paydaşlar ve iletişim</w:t>
      </w:r>
      <w:bookmarkEnd w:id="4"/>
    </w:p>
    <w:p w14:paraId="0AA7EB3D" w14:textId="77777777" w:rsidR="000F734A" w:rsidRPr="003D0818" w:rsidRDefault="000F734A" w:rsidP="0089401B">
      <w:pPr>
        <w:jc w:val="both"/>
        <w:rPr>
          <w:sz w:val="22"/>
        </w:rPr>
      </w:pPr>
    </w:p>
    <w:p w14:paraId="58F6582C" w14:textId="5D907DA9"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62AA1FEB"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w:t>
      </w:r>
      <w:proofErr w:type="gramStart"/>
      <w:r w:rsidR="006A051C" w:rsidRPr="003D0818">
        <w:rPr>
          <w:sz w:val="22"/>
        </w:rPr>
        <w:t>periyotlarda</w:t>
      </w:r>
      <w:proofErr w:type="gramEnd"/>
      <w:r w:rsidR="006A051C" w:rsidRPr="003D0818">
        <w:rPr>
          <w:sz w:val="22"/>
        </w:rPr>
        <w:t xml:space="preserve">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2DDB9397" w:rsidR="00767E7B" w:rsidRDefault="00767E7B" w:rsidP="0089401B">
      <w:pPr>
        <w:jc w:val="both"/>
        <w:rPr>
          <w:sz w:val="22"/>
        </w:rPr>
      </w:pPr>
      <w:r w:rsidRPr="003D0818">
        <w:rPr>
          <w:sz w:val="22"/>
        </w:rPr>
        <w:t>Otelimizde sürdürülebilirlik performansımız</w:t>
      </w:r>
      <w:r w:rsidR="00EF6C9F" w:rsidRPr="003D0818">
        <w:rPr>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lastRenderedPageBreak/>
        <w:t xml:space="preserve">Sistemimiz müşterilerimizin ve personelimizin hızlı, basit ve etkili şekilde geri bildirim yapabilmesini sağlayacak ve teşvik edecek şekilde düzenlenmiştir. </w:t>
      </w:r>
    </w:p>
    <w:p w14:paraId="158D91A9" w14:textId="3CE2909C" w:rsidR="009A1397" w:rsidRDefault="009A1397" w:rsidP="0089401B">
      <w:pPr>
        <w:jc w:val="both"/>
        <w:rPr>
          <w:sz w:val="22"/>
        </w:rPr>
      </w:pPr>
      <w:r>
        <w:rPr>
          <w:sz w:val="22"/>
        </w:rPr>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22103CE9"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4B9B7523"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 xml:space="preserve">Sürdürülebilirlik politikalarımız ve yönetim sistemimiz doğrultusunda </w:t>
      </w:r>
      <w:proofErr w:type="gramStart"/>
      <w:r w:rsidRPr="003D0818">
        <w:rPr>
          <w:sz w:val="22"/>
        </w:rPr>
        <w:t>oryantasyon</w:t>
      </w:r>
      <w:proofErr w:type="gramEnd"/>
      <w:r w:rsidRPr="003D0818">
        <w:rPr>
          <w:sz w:val="22"/>
        </w:rPr>
        <w:t xml:space="preserve">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w:t>
      </w:r>
      <w:proofErr w:type="gramStart"/>
      <w:r w:rsidRPr="003D0818">
        <w:rPr>
          <w:sz w:val="22"/>
        </w:rPr>
        <w:t>hijyen</w:t>
      </w:r>
      <w:proofErr w:type="gramEnd"/>
      <w:r w:rsidRPr="003D0818">
        <w:rPr>
          <w:sz w:val="22"/>
        </w:rPr>
        <w:t xml:space="preserve">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77777777"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77777777" w:rsidR="00FD519E" w:rsidRDefault="009B2CA8" w:rsidP="009B2CA8">
      <w:pPr>
        <w:jc w:val="both"/>
        <w:rPr>
          <w:sz w:val="22"/>
        </w:rPr>
      </w:pPr>
      <w:r w:rsidRPr="003D0818">
        <w:rPr>
          <w:sz w:val="22"/>
        </w:rPr>
        <w:t xml:space="preserve">Otelimiz,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5" w:name="_Toc127874231"/>
      <w:r w:rsidRPr="003D0818">
        <w:rPr>
          <w:rFonts w:ascii="Arial Nova" w:hAnsi="Arial Nova"/>
          <w:b/>
          <w:bCs/>
          <w:sz w:val="24"/>
          <w:szCs w:val="24"/>
        </w:rPr>
        <w:t>Erişilebilirlik</w:t>
      </w:r>
      <w:bookmarkEnd w:id="5"/>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7CFB39D2"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w:t>
      </w:r>
      <w:proofErr w:type="gramStart"/>
      <w:r w:rsidRPr="003D0818">
        <w:rPr>
          <w:sz w:val="22"/>
        </w:rPr>
        <w:t>dahilinde</w:t>
      </w:r>
      <w:proofErr w:type="gramEnd"/>
      <w:r w:rsidRPr="003D0818">
        <w:rPr>
          <w:sz w:val="22"/>
        </w:rPr>
        <w:t xml:space="preserv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14:paraId="3E8B96DB" w14:textId="77777777" w:rsidR="006368A5" w:rsidRPr="003D0818" w:rsidRDefault="006368A5" w:rsidP="0089401B">
      <w:pPr>
        <w:jc w:val="both"/>
        <w:rPr>
          <w:sz w:val="22"/>
        </w:rPr>
      </w:pPr>
    </w:p>
    <w:p w14:paraId="7CB031A6" w14:textId="1618A55C"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0C18B69F"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6" w:name="_Toc127874232"/>
      <w:r w:rsidRPr="003D0818">
        <w:rPr>
          <w:rFonts w:ascii="Arial Nova" w:hAnsi="Arial Nova"/>
          <w:b/>
          <w:bCs/>
          <w:sz w:val="24"/>
          <w:szCs w:val="24"/>
        </w:rPr>
        <w:t>Satın alma</w:t>
      </w:r>
      <w:bookmarkEnd w:id="6"/>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7777777" w:rsidR="005477D2" w:rsidRPr="003D0818" w:rsidRDefault="005477D2" w:rsidP="005477D2">
      <w:pPr>
        <w:jc w:val="both"/>
        <w:rPr>
          <w:sz w:val="22"/>
        </w:rPr>
      </w:pPr>
      <w:r w:rsidRPr="003D0818">
        <w:rPr>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77140F51"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184889DB" w:rsidR="00D00A0E" w:rsidRPr="003D0818" w:rsidRDefault="00E45FF1" w:rsidP="00C50B77">
      <w:pPr>
        <w:jc w:val="both"/>
        <w:rPr>
          <w:sz w:val="22"/>
        </w:rPr>
      </w:pPr>
      <w:r w:rsidRPr="003D0818">
        <w:rPr>
          <w:sz w:val="22"/>
        </w:rPr>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w:t>
      </w:r>
      <w:r w:rsidRPr="003D0818">
        <w:rPr>
          <w:sz w:val="22"/>
        </w:rPr>
        <w:lastRenderedPageBreak/>
        <w:t xml:space="preserve">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14:paraId="13BE324E" w14:textId="77777777" w:rsidR="007E3B32" w:rsidRPr="003D0818" w:rsidRDefault="007E3B32" w:rsidP="00C50B77">
      <w:pPr>
        <w:jc w:val="both"/>
        <w:rPr>
          <w:sz w:val="22"/>
        </w:rPr>
      </w:pPr>
    </w:p>
    <w:p w14:paraId="62DC68F9" w14:textId="59043BAC"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w:t>
      </w:r>
      <w:proofErr w:type="spellStart"/>
      <w:r w:rsidRPr="003D0818">
        <w:rPr>
          <w:sz w:val="22"/>
        </w:rPr>
        <w:t>önceliklendirir</w:t>
      </w:r>
      <w:proofErr w:type="spellEnd"/>
      <w:r w:rsidRPr="003D0818">
        <w:rPr>
          <w:sz w:val="22"/>
        </w:rPr>
        <w:t>.</w:t>
      </w:r>
      <w:r w:rsidR="00522DEC">
        <w:rPr>
          <w:sz w:val="22"/>
        </w:rPr>
        <w:t xml:space="preserve"> </w:t>
      </w:r>
      <w:r w:rsidR="001B3D94">
        <w:rPr>
          <w:sz w:val="22"/>
        </w:rPr>
        <w:t>Tedarikçilerde aranabilecek ö</w:t>
      </w:r>
      <w:r w:rsidR="00522DEC">
        <w:rPr>
          <w:sz w:val="22"/>
        </w:rPr>
        <w:t>rnek sertifikalar 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w:t>
      </w:r>
      <w:proofErr w:type="spellStart"/>
      <w:r w:rsidR="006D4AB3">
        <w:rPr>
          <w:sz w:val="22"/>
        </w:rPr>
        <w:t>EcoLabel</w:t>
      </w:r>
      <w:proofErr w:type="spellEnd"/>
      <w:r w:rsidR="006D4AB3">
        <w:rPr>
          <w:sz w:val="22"/>
        </w:rPr>
        <w:t>,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B372254"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w:t>
      </w:r>
      <w:proofErr w:type="gramStart"/>
      <w:r w:rsidRPr="003D0818">
        <w:rPr>
          <w:sz w:val="22"/>
        </w:rPr>
        <w:t>emisyonu</w:t>
      </w:r>
      <w:proofErr w:type="gramEnd"/>
      <w:r w:rsidRPr="003D0818">
        <w:rPr>
          <w:sz w:val="22"/>
        </w:rPr>
        <w:t xml:space="preserve">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 xml:space="preserve">Otelimize gelen ürünlerde gereksiz ve fazla plastik, naylon, </w:t>
      </w:r>
      <w:proofErr w:type="gramStart"/>
      <w:r w:rsidRPr="003D0818">
        <w:rPr>
          <w:sz w:val="22"/>
        </w:rPr>
        <w:t>kağıt</w:t>
      </w:r>
      <w:proofErr w:type="gramEnd"/>
      <w:r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7" w:name="_Toc127874233"/>
      <w:r w:rsidRPr="006615CB">
        <w:rPr>
          <w:b/>
          <w:bCs/>
        </w:rPr>
        <w:t>Kültürel Sürdürülebilirlik Politikası</w:t>
      </w:r>
      <w:bookmarkEnd w:id="7"/>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lastRenderedPageBreak/>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8" w:name="_Toc127874234"/>
      <w:r w:rsidRPr="006615CB">
        <w:rPr>
          <w:b/>
          <w:bCs/>
        </w:rPr>
        <w:t>Enerji</w:t>
      </w:r>
      <w:r w:rsidR="00580A19" w:rsidRPr="006615CB">
        <w:rPr>
          <w:b/>
          <w:bCs/>
        </w:rPr>
        <w:t xml:space="preserve"> ve çevre</w:t>
      </w:r>
      <w:bookmarkEnd w:id="8"/>
    </w:p>
    <w:p w14:paraId="60E11B8D" w14:textId="77777777" w:rsidR="00123AC0" w:rsidRPr="003D0818" w:rsidRDefault="00123AC0" w:rsidP="00123AC0">
      <w:pPr>
        <w:rPr>
          <w:sz w:val="18"/>
          <w:szCs w:val="20"/>
        </w:rPr>
      </w:pPr>
    </w:p>
    <w:p w14:paraId="58A6B3F9" w14:textId="34EF1886"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545DE7D2"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0E002889"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tüketimleri izlenmektedir.</w:t>
      </w:r>
    </w:p>
    <w:p w14:paraId="5ADC7F2D" w14:textId="77777777" w:rsidR="00523246" w:rsidRPr="003D0818" w:rsidRDefault="00523246" w:rsidP="00123AC0">
      <w:pPr>
        <w:jc w:val="both"/>
        <w:rPr>
          <w:sz w:val="22"/>
        </w:rPr>
      </w:pPr>
    </w:p>
    <w:p w14:paraId="08842348" w14:textId="49970ACA"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7D865B59"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28CEA13C"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 xml:space="preserve">nerji tüketimini azaltmak için düzeltici önlemler planlamakta ve uygulamaktadır (ısı yalıtım sistemleri, enerji tüketim sınıfı bulunan cihazlardan düşük tüketimlilerin tercih edilmesi, akkor gibi yüksek enerji tüketimli aydınlatmalar yerine </w:t>
      </w:r>
      <w:proofErr w:type="spellStart"/>
      <w:r w:rsidR="00123AC0" w:rsidRPr="003D0818">
        <w:rPr>
          <w:sz w:val="22"/>
        </w:rPr>
        <w:t>led</w:t>
      </w:r>
      <w:proofErr w:type="spellEnd"/>
      <w:r w:rsidR="00123AC0" w:rsidRPr="003D0818">
        <w:rPr>
          <w:sz w:val="22"/>
        </w:rPr>
        <w:t xml:space="preserve"> ampullerin kullanımı vs.).</w:t>
      </w:r>
      <w:r w:rsidR="00BF1DF9" w:rsidRPr="003D0818">
        <w:rPr>
          <w:sz w:val="22"/>
        </w:rPr>
        <w:t xml:space="preserve"> Ayrıca otelimiz e</w:t>
      </w:r>
      <w:r w:rsidR="00123AC0" w:rsidRPr="003D0818">
        <w:rPr>
          <w:sz w:val="22"/>
        </w:rPr>
        <w:t xml:space="preserve">nerji tasarruflu </w:t>
      </w:r>
      <w:proofErr w:type="gramStart"/>
      <w:r w:rsidR="00123AC0" w:rsidRPr="003D0818">
        <w:rPr>
          <w:sz w:val="22"/>
        </w:rPr>
        <w:t>ekipmanlar</w:t>
      </w:r>
      <w:proofErr w:type="gramEnd"/>
      <w:r w:rsidR="00123AC0" w:rsidRPr="003D0818">
        <w:rPr>
          <w:sz w:val="22"/>
        </w:rPr>
        <w:t xml:space="preserve"> kullanmaktadır.</w:t>
      </w:r>
    </w:p>
    <w:p w14:paraId="6393DFDB" w14:textId="77777777" w:rsidR="00BF1DF9" w:rsidRPr="003D0818" w:rsidRDefault="00BF1DF9" w:rsidP="00123AC0">
      <w:pPr>
        <w:jc w:val="both"/>
        <w:rPr>
          <w:sz w:val="22"/>
        </w:rPr>
      </w:pPr>
    </w:p>
    <w:p w14:paraId="694DCE5C" w14:textId="45D68C35"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9" w:name="_Toc127874235"/>
      <w:r w:rsidRPr="003757D2">
        <w:rPr>
          <w:b/>
          <w:bCs/>
        </w:rPr>
        <w:t>Su yönetimi ve atık su</w:t>
      </w:r>
      <w:bookmarkEnd w:id="9"/>
    </w:p>
    <w:p w14:paraId="10DA7F13" w14:textId="77777777" w:rsidR="00B67A4B" w:rsidRPr="003D0818" w:rsidRDefault="00B67A4B" w:rsidP="005B46C8">
      <w:pPr>
        <w:jc w:val="both"/>
        <w:rPr>
          <w:sz w:val="22"/>
        </w:rPr>
      </w:pPr>
    </w:p>
    <w:p w14:paraId="55C4BE88" w14:textId="7D727346" w:rsidR="00B24146" w:rsidRPr="003D0818" w:rsidRDefault="00B24146" w:rsidP="00B24146">
      <w:pPr>
        <w:jc w:val="both"/>
        <w:rPr>
          <w:sz w:val="22"/>
        </w:rPr>
      </w:pPr>
      <w:r w:rsidRPr="003D0818">
        <w:rPr>
          <w:sz w:val="22"/>
        </w:rPr>
        <w:t xml:space="preserve">Otelimizin, su tasarrufu politikası bulunmaktadır. Politikamız, su tüketiminin düzenli </w:t>
      </w:r>
      <w:r w:rsidRPr="003D0818">
        <w:rPr>
          <w:sz w:val="22"/>
        </w:rPr>
        <w:lastRenderedPageBreak/>
        <w:t>ölçülmesini, izlenmesini, azaltılmasını içermektedir.</w:t>
      </w:r>
    </w:p>
    <w:p w14:paraId="3A9CE590" w14:textId="77777777" w:rsidR="00B24146" w:rsidRPr="003D0818" w:rsidRDefault="00B24146" w:rsidP="00B24146">
      <w:pPr>
        <w:jc w:val="both"/>
        <w:rPr>
          <w:sz w:val="22"/>
        </w:rPr>
      </w:pPr>
    </w:p>
    <w:p w14:paraId="32D69472" w14:textId="5EA5BCD5" w:rsidR="00A13418" w:rsidRPr="003D0818" w:rsidRDefault="00B24146" w:rsidP="00B24146">
      <w:pPr>
        <w:jc w:val="both"/>
        <w:rPr>
          <w:sz w:val="22"/>
        </w:rPr>
      </w:pPr>
      <w:r w:rsidRPr="003D0818">
        <w:rPr>
          <w:sz w:val="22"/>
        </w:rPr>
        <w:t>Otelimizin bulunduğu bölgede su riski durumu belirlenmiştir. Bunun için W</w:t>
      </w:r>
      <w:r w:rsidR="00A13418" w:rsidRPr="003D0818">
        <w:rPr>
          <w:sz w:val="22"/>
        </w:rPr>
        <w:t xml:space="preserve">orld </w:t>
      </w:r>
      <w:proofErr w:type="spellStart"/>
      <w:r w:rsidR="00A13418" w:rsidRPr="003D0818">
        <w:rPr>
          <w:sz w:val="22"/>
        </w:rPr>
        <w:t>Resources</w:t>
      </w:r>
      <w:proofErr w:type="spellEnd"/>
      <w:r w:rsidR="00A13418" w:rsidRPr="003D0818">
        <w:rPr>
          <w:sz w:val="22"/>
        </w:rPr>
        <w:t xml:space="preserve"> </w:t>
      </w:r>
      <w:proofErr w:type="spellStart"/>
      <w:r w:rsidR="00A13418" w:rsidRPr="003D0818">
        <w:rPr>
          <w:sz w:val="22"/>
        </w:rPr>
        <w:t>Institute</w:t>
      </w:r>
      <w:proofErr w:type="spellEnd"/>
      <w:r w:rsidR="00A13418" w:rsidRPr="003D0818">
        <w:rPr>
          <w:sz w:val="22"/>
        </w:rPr>
        <w:t xml:space="preserve"> tarafından hazırlanan </w:t>
      </w:r>
      <w:proofErr w:type="spellStart"/>
      <w:r w:rsidR="00A13418" w:rsidRPr="003D0818">
        <w:rPr>
          <w:sz w:val="22"/>
        </w:rPr>
        <w:t>Water</w:t>
      </w:r>
      <w:proofErr w:type="spellEnd"/>
      <w:r w:rsidR="00A13418" w:rsidRPr="003D0818">
        <w:rPr>
          <w:sz w:val="22"/>
        </w:rPr>
        <w:t xml:space="preserve"> Risk Atlas kullanılmaktadır.</w:t>
      </w:r>
      <w:r w:rsidRPr="003D0818">
        <w:rPr>
          <w:sz w:val="22"/>
        </w:rPr>
        <w:t xml:space="preserve"> </w:t>
      </w:r>
      <w:r w:rsidR="008D25AF" w:rsidRPr="003D0818">
        <w:rPr>
          <w:sz w:val="22"/>
        </w:rPr>
        <w:t xml:space="preserve">İlgili web sitesinin bağlantısı </w:t>
      </w:r>
      <w:hyperlink r:id="rId16" w:anchor="/?advanced=false&amp;basemap=hydro&amp;indicator=w_awr_def_tot_cat&amp;lat=39.031986028740086&amp;lng=30.190429687500004&amp;mapMode=view&amp;month=1&amp;opacity=0.5&amp;ponderation=DEF&amp;predefined=false&amp;projection=absolute&amp;scenario=optimistic&amp;scope=baseline&amp;threshold&amp;timeScale=annual&amp;ye"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raporlamaları içermektedir. </w:t>
      </w:r>
    </w:p>
    <w:p w14:paraId="0BBA1039" w14:textId="77777777" w:rsidR="00A13418" w:rsidRPr="003D0818" w:rsidRDefault="00A13418" w:rsidP="00B24146">
      <w:pPr>
        <w:jc w:val="both"/>
        <w:rPr>
          <w:sz w:val="22"/>
        </w:rPr>
      </w:pPr>
    </w:p>
    <w:p w14:paraId="3D98CBD8" w14:textId="0B333AC1"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517DCBBE"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Pr="003D0818">
        <w:rPr>
          <w:sz w:val="22"/>
        </w:rPr>
        <w:t>Otelimizde s</w:t>
      </w:r>
      <w:r w:rsidR="00B24146" w:rsidRPr="003D0818">
        <w:rPr>
          <w:sz w:val="22"/>
        </w:rPr>
        <w:t xml:space="preserve">u tasarruflu </w:t>
      </w:r>
      <w:proofErr w:type="gramStart"/>
      <w:r w:rsidR="00B24146" w:rsidRPr="003D0818">
        <w:rPr>
          <w:sz w:val="22"/>
        </w:rPr>
        <w:t>ekipmanlar</w:t>
      </w:r>
      <w:proofErr w:type="gramEnd"/>
      <w:r w:rsidR="00B24146" w:rsidRPr="003D0818">
        <w:rPr>
          <w:sz w:val="22"/>
        </w:rPr>
        <w:t xml:space="preserve"> kullanılmaktadır.</w:t>
      </w:r>
      <w:r w:rsidR="00665445">
        <w:rPr>
          <w:sz w:val="22"/>
        </w:rPr>
        <w:t xml:space="preserve"> </w:t>
      </w:r>
      <w:r w:rsidR="00EB7FDD">
        <w:rPr>
          <w:sz w:val="22"/>
        </w:rPr>
        <w:t>Otelimizd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5643F10"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39218B">
        <w:rPr>
          <w:sz w:val="22"/>
        </w:rPr>
        <w:t xml:space="preserve"> </w:t>
      </w:r>
      <w:r w:rsidR="00E64BD3" w:rsidRPr="003D0818">
        <w:rPr>
          <w:sz w:val="22"/>
        </w:rPr>
        <w:t xml:space="preserve">Otelimiz atık suyunun çevreye zarar vermemesi için tüm </w:t>
      </w:r>
      <w:proofErr w:type="gramStart"/>
      <w:r w:rsidR="00E64BD3" w:rsidRPr="003D0818">
        <w:rPr>
          <w:sz w:val="22"/>
        </w:rPr>
        <w:t>imkanlarını</w:t>
      </w:r>
      <w:proofErr w:type="gramEnd"/>
      <w:r w:rsidR="00E64BD3" w:rsidRPr="003D0818">
        <w:rPr>
          <w:sz w:val="22"/>
        </w:rPr>
        <w:t xml:space="preserve">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w:t>
      </w:r>
      <w:proofErr w:type="spellStart"/>
      <w:r w:rsidRPr="003D0818">
        <w:rPr>
          <w:sz w:val="22"/>
        </w:rPr>
        <w:t>bertarafı</w:t>
      </w:r>
      <w:proofErr w:type="spellEnd"/>
      <w:r w:rsidRPr="003D0818">
        <w:rPr>
          <w:sz w:val="22"/>
        </w:rPr>
        <w:t xml:space="preserve">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10" w:name="_Toc127874236"/>
      <w:r w:rsidRPr="00C95C5C">
        <w:rPr>
          <w:b/>
          <w:bCs/>
        </w:rPr>
        <w:t>Gıda atığı ve katı atık</w:t>
      </w:r>
      <w:bookmarkEnd w:id="10"/>
    </w:p>
    <w:p w14:paraId="0D6DE133" w14:textId="77777777" w:rsidR="00724F9B" w:rsidRPr="003D0818" w:rsidRDefault="00724F9B" w:rsidP="00724F9B">
      <w:pPr>
        <w:rPr>
          <w:sz w:val="18"/>
          <w:szCs w:val="20"/>
        </w:rPr>
      </w:pPr>
    </w:p>
    <w:p w14:paraId="052F349A" w14:textId="37C75865" w:rsidR="0041224C" w:rsidRDefault="0041224C" w:rsidP="0041224C">
      <w:pPr>
        <w:jc w:val="both"/>
        <w:rPr>
          <w:sz w:val="22"/>
        </w:rPr>
      </w:pPr>
      <w:r w:rsidRPr="003D0818">
        <w:rPr>
          <w:sz w:val="22"/>
        </w:rPr>
        <w:t xml:space="preserve">Otelimizde bir Katı Atık Yönetim Planı vardır. Plan, atık üretiminin düzenli ölçülmesini, izlenmesini, atıkların azaltılmasını, yeniden kullanımını, geri dönüşümü ve atık </w:t>
      </w:r>
      <w:proofErr w:type="spellStart"/>
      <w:r w:rsidRPr="003D0818">
        <w:rPr>
          <w:sz w:val="22"/>
        </w:rPr>
        <w:t>bertarafını</w:t>
      </w:r>
      <w:proofErr w:type="spellEnd"/>
      <w:r w:rsidRPr="003D0818">
        <w:rPr>
          <w:sz w:val="22"/>
        </w:rPr>
        <w:t xml:space="preserve">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440D0B0B"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ve iletişim materyalleri ile</w:t>
      </w:r>
      <w:r w:rsidRPr="003D0818">
        <w:rPr>
          <w:sz w:val="22"/>
        </w:rPr>
        <w:t xml:space="preserve"> bilgilendirmekte ve yönlendirmektedir</w:t>
      </w:r>
      <w:r w:rsidR="00B53053" w:rsidRPr="003D0818">
        <w:rPr>
          <w:sz w:val="22"/>
        </w:rPr>
        <w:t>.</w:t>
      </w:r>
      <w:r w:rsidRPr="003D0818">
        <w:rPr>
          <w:sz w:val="22"/>
        </w:rPr>
        <w:t xml:space="preserve"> </w:t>
      </w:r>
    </w:p>
    <w:p w14:paraId="5D6509DB" w14:textId="77777777" w:rsidR="00B53053" w:rsidRPr="003D0818" w:rsidRDefault="00B53053" w:rsidP="0041224C">
      <w:pPr>
        <w:jc w:val="both"/>
        <w:rPr>
          <w:sz w:val="22"/>
        </w:rPr>
      </w:pPr>
    </w:p>
    <w:p w14:paraId="04BDDFA2" w14:textId="6562D36A" w:rsidR="0041224C" w:rsidRPr="003D0818" w:rsidRDefault="00B53053" w:rsidP="0041224C">
      <w:pPr>
        <w:jc w:val="both"/>
        <w:rPr>
          <w:sz w:val="22"/>
        </w:rPr>
      </w:pPr>
      <w:r w:rsidRPr="003D0818">
        <w:rPr>
          <w:sz w:val="22"/>
        </w:rPr>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alınmaktadır. </w:t>
      </w:r>
    </w:p>
    <w:p w14:paraId="3A4EEB46" w14:textId="77777777" w:rsidR="00B53053" w:rsidRPr="003D0818" w:rsidRDefault="00B53053" w:rsidP="0041224C">
      <w:pPr>
        <w:jc w:val="both"/>
        <w:rPr>
          <w:sz w:val="22"/>
        </w:rPr>
      </w:pPr>
    </w:p>
    <w:p w14:paraId="0338FDEE" w14:textId="0718523A" w:rsidR="0041224C" w:rsidRPr="003D0818" w:rsidRDefault="0041224C" w:rsidP="0041224C">
      <w:pPr>
        <w:jc w:val="both"/>
        <w:rPr>
          <w:sz w:val="22"/>
        </w:rPr>
      </w:pPr>
      <w:r w:rsidRPr="003D0818">
        <w:rPr>
          <w:sz w:val="22"/>
        </w:rPr>
        <w:t xml:space="preserve">Gıda atıkları da </w:t>
      </w:r>
      <w:proofErr w:type="gramStart"/>
      <w:r w:rsidRPr="003D0818">
        <w:rPr>
          <w:sz w:val="22"/>
        </w:rPr>
        <w:t>dahil</w:t>
      </w:r>
      <w:proofErr w:type="gramEnd"/>
      <w:r w:rsidRPr="003D0818">
        <w:rPr>
          <w:sz w:val="22"/>
        </w:rPr>
        <w:t xml:space="preserve">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7F4DE204"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w:t>
      </w:r>
      <w:proofErr w:type="spellStart"/>
      <w:r w:rsidRPr="003D0818">
        <w:rPr>
          <w:sz w:val="22"/>
        </w:rPr>
        <w:t>bertarafının</w:t>
      </w:r>
      <w:proofErr w:type="spellEnd"/>
      <w:r w:rsidRPr="003D0818">
        <w:rPr>
          <w:sz w:val="22"/>
        </w:rPr>
        <w:t xml:space="preserve">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default" r:id="rId17"/>
      <w:footerReference w:type="default" r:id="rId1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E10E2" w14:textId="77777777" w:rsidR="00AC0408" w:rsidRDefault="00AC0408" w:rsidP="00E574E4">
      <w:r>
        <w:separator/>
      </w:r>
    </w:p>
  </w:endnote>
  <w:endnote w:type="continuationSeparator" w:id="0">
    <w:p w14:paraId="1C320EEB" w14:textId="77777777" w:rsidR="00AC0408" w:rsidRDefault="00AC0408" w:rsidP="00E574E4">
      <w:r>
        <w:continuationSeparator/>
      </w:r>
    </w:p>
  </w:endnote>
  <w:endnote w:type="continuationNotice" w:id="1">
    <w:p w14:paraId="22F70ADE" w14:textId="77777777" w:rsidR="00AC0408" w:rsidRDefault="00AC0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Arial Nova">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722806"/>
      <w:docPartObj>
        <w:docPartGallery w:val="Page Numbers (Bottom of Page)"/>
        <w:docPartUnique/>
      </w:docPartObj>
    </w:sdtPr>
    <w:sdtEndPr/>
    <w:sdtContent>
      <w:p w14:paraId="06FD7583" w14:textId="5CFA8DE7" w:rsidR="002B4311" w:rsidRDefault="002B4311">
        <w:pPr>
          <w:pStyle w:val="AltBilgi"/>
          <w:jc w:val="right"/>
        </w:pPr>
        <w:r>
          <w:fldChar w:fldCharType="begin"/>
        </w:r>
        <w:r>
          <w:instrText>PAGE   \* MERGEFORMAT</w:instrText>
        </w:r>
        <w:r>
          <w:fldChar w:fldCharType="separate"/>
        </w:r>
        <w:r w:rsidR="000160C2">
          <w:rPr>
            <w:noProof/>
          </w:rPr>
          <w:t>11</w:t>
        </w:r>
        <w:r>
          <w:fldChar w:fldCharType="end"/>
        </w:r>
      </w:p>
    </w:sdtContent>
  </w:sdt>
  <w:p w14:paraId="711E0CD8" w14:textId="4629970F" w:rsidR="00212770" w:rsidRDefault="00390690">
    <w:pPr>
      <w:pStyle w:val="AltBilgi"/>
    </w:pPr>
    <w:r>
      <w:t>Hatırlatm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D40A15" w14:textId="77777777" w:rsidR="00AC0408" w:rsidRDefault="00AC0408" w:rsidP="00E574E4">
      <w:r>
        <w:separator/>
      </w:r>
    </w:p>
  </w:footnote>
  <w:footnote w:type="continuationSeparator" w:id="0">
    <w:p w14:paraId="36052600" w14:textId="77777777" w:rsidR="00AC0408" w:rsidRDefault="00AC0408" w:rsidP="00E574E4">
      <w:r>
        <w:continuationSeparator/>
      </w:r>
    </w:p>
  </w:footnote>
  <w:footnote w:type="continuationNotice" w:id="1">
    <w:p w14:paraId="64F379A2" w14:textId="77777777" w:rsidR="00AC0408" w:rsidRDefault="00AC040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1" w:type="dxa"/>
      <w:tblInd w:w="-497" w:type="dxa"/>
      <w:tblCellMar>
        <w:left w:w="70" w:type="dxa"/>
        <w:right w:w="70" w:type="dxa"/>
      </w:tblCellMar>
      <w:tblLook w:val="04A0" w:firstRow="1" w:lastRow="0" w:firstColumn="1" w:lastColumn="0" w:noHBand="0" w:noVBand="1"/>
    </w:tblPr>
    <w:tblGrid>
      <w:gridCol w:w="3601"/>
      <w:gridCol w:w="3827"/>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14:paraId="4AC5D816" w14:textId="7DA27AFD" w:rsidR="002B4311" w:rsidRPr="000E32D2" w:rsidRDefault="000160C2" w:rsidP="000160C2">
          <w:pPr>
            <w:jc w:val="center"/>
            <w:rPr>
              <w:color w:val="000000"/>
              <w:sz w:val="18"/>
              <w:szCs w:val="18"/>
            </w:rPr>
          </w:pPr>
          <w:r>
            <w:rPr>
              <w:noProof/>
              <w:color w:val="000000"/>
              <w:sz w:val="24"/>
              <w:szCs w:val="24"/>
            </w:rPr>
            <w:pict w14:anchorId="285E1A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6pt;height:97.8pt">
                <v:imagedata r:id="rId1" o:title="LORU logo"/>
              </v:shape>
            </w:pict>
          </w:r>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1A03FD13" w:rsidR="002B4311" w:rsidRPr="000E32D2" w:rsidRDefault="000160C2" w:rsidP="002B4311">
          <w:pPr>
            <w:jc w:val="center"/>
            <w:rPr>
              <w:color w:val="000000"/>
              <w:sz w:val="18"/>
              <w:szCs w:val="18"/>
            </w:rPr>
          </w:pPr>
          <w:r>
            <w:rPr>
              <w:color w:val="000000"/>
              <w:sz w:val="18"/>
              <w:szCs w:val="18"/>
            </w:rPr>
            <w:t>Eylül</w:t>
          </w:r>
          <w:r w:rsidR="002B4311" w:rsidRPr="000E32D2">
            <w:rPr>
              <w:color w:val="000000"/>
              <w:sz w:val="18"/>
              <w:szCs w:val="18"/>
            </w:rPr>
            <w:t xml:space="preserve"> 202</w:t>
          </w:r>
          <w:r w:rsidR="006407DA" w:rsidRPr="000E32D2">
            <w:rPr>
              <w:color w:val="000000"/>
              <w:sz w:val="18"/>
              <w:szCs w:val="18"/>
            </w:rPr>
            <w:t>3</w:t>
          </w: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47AC1B45"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0160C2">
            <w:rPr>
              <w:b/>
              <w:bCs/>
              <w:noProof/>
              <w:color w:val="000000"/>
              <w:sz w:val="18"/>
              <w:szCs w:val="18"/>
            </w:rPr>
            <w:t>1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0160C2" w:rsidRPr="000160C2">
            <w:rPr>
              <w:b/>
              <w:bCs/>
              <w:noProof/>
              <w:color w:val="000000"/>
              <w:sz w:val="18"/>
              <w:szCs w:val="18"/>
            </w:rPr>
            <w:t>11</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60C2"/>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221E"/>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40DD"/>
    <w:rsid w:val="001B51FB"/>
    <w:rsid w:val="001B5328"/>
    <w:rsid w:val="001B73FD"/>
    <w:rsid w:val="001C00C1"/>
    <w:rsid w:val="001C0793"/>
    <w:rsid w:val="001C1BA9"/>
    <w:rsid w:val="001C5167"/>
    <w:rsid w:val="001C5BD1"/>
    <w:rsid w:val="001C637D"/>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0408"/>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ri.org/applications/aqueduct/water-risk-atla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CA53C8-EF58-4DA0-BF73-6A981F8A2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1</Pages>
  <Words>2675</Words>
  <Characters>15254</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HP</cp:lastModifiedBy>
  <cp:revision>3</cp:revision>
  <cp:lastPrinted>2022-10-21T20:55:00Z</cp:lastPrinted>
  <dcterms:created xsi:type="dcterms:W3CDTF">2023-03-07T12:27:00Z</dcterms:created>
  <dcterms:modified xsi:type="dcterms:W3CDTF">2023-09-0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